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7E7E4C" w14:textId="77777777" w:rsidR="001C4322" w:rsidRDefault="001C4322" w:rsidP="004B7A49">
      <w:pPr>
        <w:jc w:val="center"/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</w:pPr>
      <w:bookmarkStart w:id="0" w:name="_GoBack"/>
      <w:bookmarkEnd w:id="0"/>
      <w:r w:rsidRPr="001C4322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Kit </w:t>
      </w:r>
      <w:proofErr w:type="spellStart"/>
      <w:r w:rsidRPr="001C4322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për</w:t>
      </w:r>
      <w:proofErr w:type="spellEnd"/>
      <w:r w:rsidRPr="001C4322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 median </w:t>
      </w:r>
      <w:proofErr w:type="spellStart"/>
      <w:r w:rsidRPr="001C4322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sociale</w:t>
      </w:r>
      <w:proofErr w:type="spellEnd"/>
    </w:p>
    <w:p w14:paraId="584944B2" w14:textId="1C7474C4" w:rsidR="00DD5362" w:rsidRDefault="001C4322" w:rsidP="001C4322">
      <w:pPr>
        <w:jc w:val="center"/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</w:pPr>
      <w:proofErr w:type="spellStart"/>
      <w:r w:rsidRPr="001C43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Prindërimi</w:t>
      </w:r>
      <w:proofErr w:type="spellEnd"/>
      <w:r w:rsidRPr="001C43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gjatë</w:t>
      </w:r>
      <w:proofErr w:type="spellEnd"/>
      <w:r w:rsidRPr="001C43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COVID-19</w:t>
      </w:r>
    </w:p>
    <w:p w14:paraId="3AB05147" w14:textId="77777777" w:rsidR="001C4322" w:rsidRPr="000B0E48" w:rsidRDefault="001C4322" w:rsidP="001C4322">
      <w:pPr>
        <w:jc w:val="center"/>
        <w:rPr>
          <w:rFonts w:ascii="Roboto" w:eastAsia="Helvetica Neue" w:hAnsi="Roboto" w:cstheme="minorHAnsi"/>
        </w:rPr>
      </w:pPr>
    </w:p>
    <w:p w14:paraId="1D7BB70C" w14:textId="3463B1E6" w:rsidR="00910573" w:rsidRDefault="001C4322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Pandemia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e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koronavirusit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(COVID-19) ka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lëkundur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jetën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familjare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n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t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gjith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botën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.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Mbyllja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e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shkollës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puna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nga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shtëpia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distancimi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fizik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-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ësht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shum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për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tu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manxhuar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për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këdo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, por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veçanërisht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për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prindërit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.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Nj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grup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partnerësh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u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bashkuan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me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iniciativën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e "Parenting for Lifelong Health"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për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ti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sjell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prindërve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dhe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kujdestarëve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nj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sër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këshillash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t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dobishme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për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t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ndihmuar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n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menaxhimin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e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kësaj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normale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-je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t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re (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të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sz w:val="20"/>
          <w:szCs w:val="20"/>
        </w:rPr>
        <w:t>përkohshme</w:t>
      </w:r>
      <w:proofErr w:type="spellEnd"/>
      <w:r w:rsidRPr="001C4322">
        <w:rPr>
          <w:rFonts w:ascii="Roboto" w:eastAsia="Helvetica Neue" w:hAnsi="Roboto" w:cstheme="minorHAnsi"/>
          <w:sz w:val="20"/>
          <w:szCs w:val="20"/>
        </w:rPr>
        <w:t>).</w:t>
      </w:r>
    </w:p>
    <w:p w14:paraId="6FAC8AFC" w14:textId="77777777" w:rsidR="001C4322" w:rsidRPr="000B0E48" w:rsidRDefault="001C4322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6DE75AF8" w14:textId="390AD9C6" w:rsidR="00F973E8" w:rsidRPr="00F973E8" w:rsidRDefault="00910573" w:rsidP="00203702">
      <w:pPr>
        <w:jc w:val="both"/>
        <w:rPr>
          <w:rFonts w:ascii="Roboto" w:eastAsia="Helvetica Neue" w:hAnsi="Roboto" w:cstheme="minorHAnsi"/>
          <w:color w:val="FF0000"/>
          <w:sz w:val="20"/>
          <w:szCs w:val="20"/>
        </w:rPr>
      </w:pPr>
      <w:r w:rsidRPr="00F973E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Note:</w:t>
      </w:r>
      <w:r w:rsidRPr="00F973E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Këto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mesazhe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janë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përshtatur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për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disa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platforma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të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mediave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sociale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duke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përfshirë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, Instagram, Facebook, Twitter, WhatsApp, Viber,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etj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.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Mund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të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beni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tag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dhe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0A4716" w:rsidRPr="000A4716">
        <w:rPr>
          <w:rFonts w:ascii="Roboto" w:eastAsia="Helvetica Neue" w:hAnsi="Roboto" w:cstheme="minorHAnsi"/>
          <w:sz w:val="20"/>
          <w:szCs w:val="20"/>
        </w:rPr>
        <w:t>ti</w:t>
      </w:r>
      <w:proofErr w:type="spellEnd"/>
      <w:r w:rsidR="000A4716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përshasni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postimet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tuaja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në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varësi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të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audiences, por duke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ruajtur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imazhin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me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referencë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faqet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e OBSH, UNICEF </w:t>
      </w:r>
      <w:proofErr w:type="spellStart"/>
      <w:r w:rsidR="00F973E8" w:rsidRPr="000A4716">
        <w:rPr>
          <w:rFonts w:ascii="Roboto" w:eastAsia="Helvetica Neue" w:hAnsi="Roboto" w:cstheme="minorHAnsi"/>
          <w:sz w:val="20"/>
          <w:szCs w:val="20"/>
        </w:rPr>
        <w:t>ose</w:t>
      </w:r>
      <w:proofErr w:type="spellEnd"/>
      <w:r w:rsidR="00F973E8" w:rsidRPr="000A4716">
        <w:rPr>
          <w:rFonts w:ascii="Roboto" w:eastAsia="Helvetica Neue" w:hAnsi="Roboto" w:cstheme="minorHAnsi"/>
          <w:sz w:val="20"/>
          <w:szCs w:val="20"/>
        </w:rPr>
        <w:t xml:space="preserve"> Parenting for Lifelong Health COVID-19.</w:t>
      </w:r>
    </w:p>
    <w:p w14:paraId="167EB723" w14:textId="77777777" w:rsidR="00F973E8" w:rsidRDefault="00F973E8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</w:p>
    <w:p w14:paraId="4A075AE9" w14:textId="79824ADB" w:rsidR="00203702" w:rsidRPr="000B0E48" w:rsidRDefault="001C4322" w:rsidP="00203702">
      <w:pPr>
        <w:rPr>
          <w:rFonts w:ascii="Roboto" w:eastAsia="Helvetica Neue" w:hAnsi="Roboto" w:cstheme="minorHAnsi"/>
          <w:sz w:val="20"/>
          <w:szCs w:val="20"/>
        </w:rPr>
      </w:pPr>
      <w:r w:rsidRPr="001C43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Tag </w:t>
      </w:r>
      <w:proofErr w:type="spellStart"/>
      <w:r w:rsidRPr="001C43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partnerët</w:t>
      </w:r>
      <w:proofErr w:type="spellEnd"/>
      <w:r w:rsidR="0020370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:</w:t>
      </w:r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WHO @UNICEF @USAID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CDCgov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ParentingLH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GPtoEndViolence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accelerate_hub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</w:p>
    <w:p w14:paraId="1737681A" w14:textId="4FA6F6C0" w:rsidR="00203702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Hashtag: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#COVID19P</w:t>
      </w:r>
      <w:r w:rsidR="0044063E" w:rsidRPr="000B0E48">
        <w:rPr>
          <w:rFonts w:ascii="Roboto" w:eastAsia="Helvetica Neue" w:hAnsi="Roboto" w:cstheme="minorHAnsi"/>
          <w:sz w:val="20"/>
          <w:szCs w:val="20"/>
        </w:rPr>
        <w:t>arenting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  <w:r w:rsidRPr="000B0E48">
        <w:rPr>
          <w:rFonts w:ascii="Roboto" w:eastAsia="Helvetica Neue" w:hAnsi="Roboto" w:cstheme="minorHAnsi"/>
          <w:color w:val="000000"/>
          <w:sz w:val="20"/>
          <w:szCs w:val="20"/>
        </w:rPr>
        <w:t>#COVID19 </w:t>
      </w: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</w:p>
    <w:p w14:paraId="33439FFD" w14:textId="7B012350" w:rsidR="00684E24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Website</w:t>
      </w:r>
      <w:r w:rsidR="00684E24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s: </w:t>
      </w:r>
    </w:p>
    <w:p w14:paraId="37EA79E3" w14:textId="7EE05C67" w:rsidR="00684E24" w:rsidRPr="00F973E8" w:rsidRDefault="001C4322" w:rsidP="00F523CD">
      <w:pPr>
        <w:pStyle w:val="ListParagraph"/>
        <w:numPr>
          <w:ilvl w:val="0"/>
          <w:numId w:val="1"/>
        </w:numPr>
        <w:rPr>
          <w:rFonts w:ascii="Roboto" w:eastAsia="Helvetica Neue" w:hAnsi="Roboto" w:cstheme="minorHAnsi"/>
          <w:color w:val="ED7D31" w:themeColor="accent2"/>
          <w:sz w:val="20"/>
          <w:szCs w:val="20"/>
          <w:lang w:val="it-IT"/>
        </w:rPr>
      </w:pPr>
      <w:r w:rsidRPr="00F973E8">
        <w:rPr>
          <w:rFonts w:ascii="Roboto" w:eastAsia="Helvetica Neue" w:hAnsi="Roboto" w:cstheme="minorHAnsi"/>
          <w:sz w:val="20"/>
          <w:szCs w:val="20"/>
          <w:lang w:val="it-IT"/>
        </w:rPr>
        <w:t xml:space="preserve">Materiale burimore në 50 gjuhë </w:t>
      </w:r>
      <w:r w:rsidR="00F523CD" w:rsidRPr="00F973E8">
        <w:rPr>
          <w:rFonts w:ascii="Roboto" w:eastAsia="Helvetica Neue" w:hAnsi="Roboto" w:cstheme="minorHAnsi"/>
          <w:color w:val="ED7D31" w:themeColor="accent2"/>
          <w:sz w:val="20"/>
          <w:szCs w:val="20"/>
          <w:lang w:val="it-IT"/>
        </w:rPr>
        <w:t>-</w:t>
      </w:r>
      <w:r w:rsidR="00F523CD" w:rsidRPr="00F973E8">
        <w:rPr>
          <w:rStyle w:val="Hyperlink"/>
          <w:rFonts w:ascii="Roboto" w:hAnsi="Roboto"/>
          <w:sz w:val="20"/>
          <w:szCs w:val="20"/>
          <w:lang w:val="it-IT"/>
        </w:rPr>
        <w:t xml:space="preserve"> </w:t>
      </w:r>
      <w:hyperlink r:id="rId6" w:history="1">
        <w:r w:rsidR="00F523CD" w:rsidRPr="00F973E8">
          <w:rPr>
            <w:rStyle w:val="Hyperlink"/>
            <w:rFonts w:ascii="Roboto" w:eastAsia="Times New Roman" w:hAnsi="Roboto" w:cs="Segoe UI"/>
            <w:sz w:val="20"/>
            <w:szCs w:val="20"/>
            <w:lang w:val="it-IT"/>
          </w:rPr>
          <w:t>www.covid19parenting.com</w:t>
        </w:r>
      </w:hyperlink>
    </w:p>
    <w:p w14:paraId="43A15D8D" w14:textId="28FBD449" w:rsidR="00203702" w:rsidRPr="000B0E48" w:rsidRDefault="001C4322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proofErr w:type="spellStart"/>
      <w:r w:rsidRPr="001C4322">
        <w:rPr>
          <w:rFonts w:ascii="Roboto" w:hAnsi="Roboto"/>
          <w:sz w:val="20"/>
          <w:szCs w:val="20"/>
        </w:rPr>
        <w:t>Linku</w:t>
      </w:r>
      <w:proofErr w:type="spellEnd"/>
      <w:r w:rsidRPr="001C4322">
        <w:rPr>
          <w:rFonts w:ascii="Roboto" w:hAnsi="Roboto"/>
          <w:sz w:val="20"/>
          <w:szCs w:val="20"/>
        </w:rPr>
        <w:t xml:space="preserve"> </w:t>
      </w:r>
      <w:proofErr w:type="spellStart"/>
      <w:r w:rsidR="00F973E8">
        <w:rPr>
          <w:rFonts w:ascii="Roboto" w:hAnsi="Roboto"/>
          <w:sz w:val="20"/>
          <w:szCs w:val="20"/>
        </w:rPr>
        <w:t>i</w:t>
      </w:r>
      <w:proofErr w:type="spellEnd"/>
      <w:r w:rsidRPr="001C4322">
        <w:rPr>
          <w:rFonts w:ascii="Roboto" w:hAnsi="Roboto"/>
          <w:sz w:val="20"/>
          <w:szCs w:val="20"/>
        </w:rPr>
        <w:t xml:space="preserve"> UNIC</w:t>
      </w:r>
      <w:r w:rsidRPr="000A4716">
        <w:rPr>
          <w:rFonts w:ascii="Roboto" w:hAnsi="Roboto"/>
          <w:sz w:val="20"/>
          <w:szCs w:val="20"/>
        </w:rPr>
        <w:t>EF</w:t>
      </w:r>
      <w:r w:rsidR="00F973E8" w:rsidRPr="000A4716">
        <w:rPr>
          <w:rFonts w:ascii="Roboto" w:hAnsi="Roboto"/>
          <w:sz w:val="20"/>
          <w:szCs w:val="20"/>
        </w:rPr>
        <w:t>-it</w:t>
      </w:r>
      <w:r w:rsidRPr="000A4716">
        <w:rPr>
          <w:rFonts w:ascii="Roboto" w:hAnsi="Roboto"/>
          <w:sz w:val="20"/>
          <w:szCs w:val="20"/>
        </w:rPr>
        <w:t xml:space="preserve"> </w:t>
      </w:r>
      <w:hyperlink r:id="rId7" w:history="1">
        <w:proofErr w:type="spellStart"/>
        <w:r w:rsidRPr="001C4322">
          <w:rPr>
            <w:rStyle w:val="Hyperlink"/>
            <w:rFonts w:ascii="Roboto" w:hAnsi="Roboto"/>
            <w:sz w:val="20"/>
            <w:szCs w:val="20"/>
          </w:rPr>
          <w:t>këtu</w:t>
        </w:r>
        <w:proofErr w:type="spellEnd"/>
      </w:hyperlink>
    </w:p>
    <w:p w14:paraId="208EB53A" w14:textId="4681A0BB" w:rsidR="00203702" w:rsidRPr="000B0E48" w:rsidRDefault="001C4322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proofErr w:type="spellStart"/>
      <w:r w:rsidRPr="001C4322">
        <w:rPr>
          <w:rFonts w:ascii="Roboto" w:hAnsi="Roboto"/>
          <w:sz w:val="20"/>
          <w:szCs w:val="20"/>
        </w:rPr>
        <w:t>Linku</w:t>
      </w:r>
      <w:proofErr w:type="spellEnd"/>
      <w:r w:rsidRPr="001C4322">
        <w:rPr>
          <w:rFonts w:ascii="Roboto" w:hAnsi="Roboto"/>
          <w:sz w:val="20"/>
          <w:szCs w:val="20"/>
        </w:rPr>
        <w:t xml:space="preserve"> </w:t>
      </w:r>
      <w:proofErr w:type="spellStart"/>
      <w:r w:rsidRPr="001C4322">
        <w:rPr>
          <w:rFonts w:ascii="Roboto" w:hAnsi="Roboto"/>
          <w:sz w:val="20"/>
          <w:szCs w:val="20"/>
        </w:rPr>
        <w:t>i</w:t>
      </w:r>
      <w:proofErr w:type="spellEnd"/>
      <w:r w:rsidRPr="001C4322">
        <w:rPr>
          <w:rFonts w:ascii="Roboto" w:hAnsi="Roboto"/>
          <w:sz w:val="20"/>
          <w:szCs w:val="20"/>
        </w:rPr>
        <w:t xml:space="preserve"> </w:t>
      </w:r>
      <w:r w:rsidRPr="000A4716">
        <w:rPr>
          <w:rFonts w:ascii="Roboto" w:hAnsi="Roboto"/>
          <w:sz w:val="20"/>
          <w:szCs w:val="20"/>
        </w:rPr>
        <w:t>OBSH</w:t>
      </w:r>
      <w:r w:rsidR="00F973E8" w:rsidRPr="000A4716">
        <w:rPr>
          <w:rFonts w:ascii="Roboto" w:hAnsi="Roboto"/>
          <w:sz w:val="20"/>
          <w:szCs w:val="20"/>
        </w:rPr>
        <w:t>-</w:t>
      </w:r>
      <w:proofErr w:type="spellStart"/>
      <w:r w:rsidR="00F973E8" w:rsidRPr="000A4716">
        <w:rPr>
          <w:rFonts w:ascii="Roboto" w:hAnsi="Roboto"/>
          <w:sz w:val="20"/>
          <w:szCs w:val="20"/>
        </w:rPr>
        <w:t>së</w:t>
      </w:r>
      <w:proofErr w:type="spellEnd"/>
      <w:r w:rsidRPr="000A4716">
        <w:rPr>
          <w:rFonts w:ascii="Roboto" w:hAnsi="Roboto"/>
          <w:sz w:val="20"/>
          <w:szCs w:val="20"/>
        </w:rPr>
        <w:t xml:space="preserve"> </w:t>
      </w:r>
      <w:hyperlink r:id="rId8" w:history="1">
        <w:proofErr w:type="spellStart"/>
        <w:r w:rsidRPr="001C4322">
          <w:rPr>
            <w:rStyle w:val="Hyperlink"/>
            <w:rFonts w:ascii="Roboto" w:hAnsi="Roboto"/>
            <w:sz w:val="20"/>
            <w:szCs w:val="20"/>
          </w:rPr>
          <w:t>këtu</w:t>
        </w:r>
        <w:proofErr w:type="spellEnd"/>
      </w:hyperlink>
      <w:r>
        <w:rPr>
          <w:rFonts w:ascii="Roboto" w:hAnsi="Roboto"/>
          <w:sz w:val="20"/>
          <w:szCs w:val="20"/>
        </w:rPr>
        <w:t xml:space="preserve"> </w:t>
      </w:r>
    </w:p>
    <w:p w14:paraId="1A266716" w14:textId="2C7A47F6" w:rsidR="00203702" w:rsidRPr="001C4322" w:rsidRDefault="001C4322" w:rsidP="001C4322">
      <w:pPr>
        <w:pStyle w:val="ListParagraph"/>
        <w:numPr>
          <w:ilvl w:val="0"/>
          <w:numId w:val="1"/>
        </w:num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proofErr w:type="spellStart"/>
      <w:r w:rsidRPr="001C43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Linku</w:t>
      </w:r>
      <w:proofErr w:type="spellEnd"/>
      <w:r w:rsidRPr="001C43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për</w:t>
      </w:r>
      <w:proofErr w:type="spellEnd"/>
      <w:r w:rsidRPr="001C43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të</w:t>
      </w:r>
      <w:proofErr w:type="spellEnd"/>
      <w:r w:rsidRPr="001C43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1C43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dhënat</w:t>
      </w:r>
      <w:proofErr w:type="spellEnd"/>
      <w:r w:rsidRPr="001C43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: </w:t>
      </w:r>
      <w:hyperlink r:id="rId9" w:history="1">
        <w:proofErr w:type="spellStart"/>
        <w:r w:rsidRPr="001C4322">
          <w:rPr>
            <w:rStyle w:val="Hyperlink"/>
            <w:rFonts w:ascii="Roboto" w:eastAsia="Helvetica Neue" w:hAnsi="Roboto" w:cstheme="minorHAnsi"/>
            <w:b/>
            <w:bCs/>
            <w:sz w:val="20"/>
            <w:szCs w:val="20"/>
          </w:rPr>
          <w:t>këtu</w:t>
        </w:r>
        <w:proofErr w:type="spellEnd"/>
      </w:hyperlink>
      <w: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</w:p>
    <w:p w14:paraId="023716D6" w14:textId="1673C95D" w:rsidR="00430A76" w:rsidRPr="000B0E48" w:rsidRDefault="00430A76">
      <w:pPr>
        <w:rPr>
          <w:rFonts w:ascii="Roboto" w:eastAsia="Helvetica Neue" w:hAnsi="Roboto" w:cstheme="minorHAnsi"/>
          <w:b/>
          <w:bCs/>
          <w:color w:val="ED7D31" w:themeColor="accent2"/>
        </w:rPr>
      </w:pPr>
    </w:p>
    <w:tbl>
      <w:tblPr>
        <w:tblStyle w:val="TableGrid"/>
        <w:tblW w:w="9625" w:type="dxa"/>
        <w:tblInd w:w="-275" w:type="dxa"/>
        <w:tblLook w:val="04A0" w:firstRow="1" w:lastRow="0" w:firstColumn="1" w:lastColumn="0" w:noHBand="0" w:noVBand="1"/>
      </w:tblPr>
      <w:tblGrid>
        <w:gridCol w:w="5040"/>
        <w:gridCol w:w="4585"/>
      </w:tblGrid>
      <w:tr w:rsidR="00A10BB1" w:rsidRPr="000B0E48" w14:paraId="76942B4F" w14:textId="77777777" w:rsidTr="00B03764">
        <w:tc>
          <w:tcPr>
            <w:tcW w:w="5040" w:type="dxa"/>
          </w:tcPr>
          <w:p w14:paraId="2A0F28E2" w14:textId="13BAF6BB" w:rsidR="00430A76" w:rsidRPr="00B03764" w:rsidRDefault="001C4322" w:rsidP="00345E07">
            <w:pPr>
              <w:jc w:val="center"/>
              <w:rPr>
                <w:rFonts w:ascii="Roboto" w:eastAsia="Helvetica Neue" w:hAnsi="Roboto" w:cstheme="minorHAnsi"/>
                <w:noProof/>
              </w:rPr>
            </w:pPr>
            <w:proofErr w:type="spellStart"/>
            <w:r w:rsidRPr="001C4322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grafik</w:t>
            </w:r>
            <w:proofErr w:type="spellEnd"/>
          </w:p>
        </w:tc>
        <w:tc>
          <w:tcPr>
            <w:tcW w:w="4585" w:type="dxa"/>
          </w:tcPr>
          <w:p w14:paraId="22A03168" w14:textId="5426883B" w:rsidR="00430A76" w:rsidRPr="00B03764" w:rsidRDefault="001C4322" w:rsidP="00345E07">
            <w:pPr>
              <w:jc w:val="center"/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</w:pPr>
            <w:proofErr w:type="spellStart"/>
            <w:r w:rsidRPr="001C4322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Mesazh</w:t>
            </w:r>
            <w:proofErr w:type="spellEnd"/>
            <w:r w:rsidRPr="001C4322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1C4322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për</w:t>
            </w:r>
            <w:proofErr w:type="spellEnd"/>
            <w:r w:rsidRPr="001C4322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Twitter/Facebook/Instagram</w:t>
            </w:r>
          </w:p>
        </w:tc>
      </w:tr>
      <w:tr w:rsidR="00A10BB1" w:rsidRPr="000B0E48" w14:paraId="65750A6C" w14:textId="77777777" w:rsidTr="00B03764">
        <w:tc>
          <w:tcPr>
            <w:tcW w:w="5040" w:type="dxa"/>
          </w:tcPr>
          <w:p w14:paraId="4495D9D0" w14:textId="01458084" w:rsidR="00C22B4D" w:rsidRPr="000B0E48" w:rsidRDefault="00A10BB1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5BFF0FB" wp14:editId="06055BF3">
                  <wp:extent cx="3003550" cy="1689580"/>
                  <wp:effectExtent l="0" t="0" r="635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2699" cy="1694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AA20144" w14:textId="49C03278" w:rsidR="001C4322" w:rsidRDefault="001C4322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Mbyllja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e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shkollës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ka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ndikuar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1.</w:t>
            </w:r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5 </w:t>
            </w:r>
            <w:proofErr w:type="spellStart"/>
            <w:r w:rsidR="00F973E8" w:rsidRPr="000A4716">
              <w:rPr>
                <w:rFonts w:ascii="Roboto" w:eastAsia="Helvetica Neue" w:hAnsi="Roboto" w:cstheme="minorHAnsi"/>
                <w:sz w:val="18"/>
                <w:szCs w:val="18"/>
              </w:rPr>
              <w:t>miliard</w:t>
            </w:r>
            <w:r w:rsidR="00F973E8" w:rsidRPr="000A4716">
              <w:rPr>
                <w:rFonts w:eastAsia="Helvetica Neue"/>
                <w:sz w:val="20"/>
                <w:szCs w:val="20"/>
              </w:rPr>
              <w:t>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fëmij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.</w:t>
            </w:r>
          </w:p>
          <w:p w14:paraId="36ADA9F0" w14:textId="77777777" w:rsidR="001C4322" w:rsidRDefault="001C4322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Lexoni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këto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këshilla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për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prindërit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për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t'ju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ndihmuar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përshtateni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>gjatë</w:t>
            </w:r>
            <w:proofErr w:type="spellEnd"/>
            <w:r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# COVID19:</w:t>
            </w:r>
          </w:p>
          <w:p w14:paraId="7E4C67AE" w14:textId="4962D79E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Ruani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pozitivitetin</w:t>
            </w:r>
            <w:proofErr w:type="spellEnd"/>
          </w:p>
          <w:p w14:paraId="54327E43" w14:textId="2773A1D1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Krijoni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rutinë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re</w:t>
            </w:r>
          </w:p>
          <w:p w14:paraId="65D58ADA" w14:textId="77777777" w:rsidR="001C4322" w:rsidRDefault="005E698A" w:rsidP="00AA1FEB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Kaloni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kohë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vetëm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për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vetëm</w:t>
            </w:r>
            <w:proofErr w:type="spellEnd"/>
          </w:p>
          <w:p w14:paraId="6F32BD68" w14:textId="55AFBDA6" w:rsidR="00AA1FEB" w:rsidRPr="000B0E48" w:rsidRDefault="005E698A" w:rsidP="00AA1FEB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Menaxhoni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stresin</w:t>
            </w:r>
            <w:proofErr w:type="spellEnd"/>
          </w:p>
          <w:p w14:paraId="3F5A1C31" w14:textId="56142473" w:rsidR="005E698A" w:rsidRDefault="00AA1FEB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Bisedoni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rreth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COVID 19</w:t>
            </w:r>
          </w:p>
          <w:p w14:paraId="7450C04E" w14:textId="77777777" w:rsidR="002755B7" w:rsidRPr="000B0E48" w:rsidRDefault="002755B7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78EF6E9" w14:textId="43884CFD" w:rsidR="00430A76" w:rsidRPr="000B0E48" w:rsidRDefault="00D13DEC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hyperlink r:id="rId11" w:history="1">
              <w:r w:rsidR="002755B7" w:rsidRPr="00560FBE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  <w:r w:rsidR="005E698A" w:rsidRPr="000B0E48">
              <w:rPr>
                <w:rStyle w:val="Hyperlink"/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 xml:space="preserve">-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Materiale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burimore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në</w:t>
            </w:r>
            <w:proofErr w:type="spellEnd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 xml:space="preserve"> 50 </w:t>
            </w:r>
            <w:proofErr w:type="spellStart"/>
            <w:r w:rsidR="001C4322" w:rsidRPr="001C4322">
              <w:rPr>
                <w:rFonts w:ascii="Roboto" w:eastAsia="Helvetica Neue" w:hAnsi="Roboto" w:cstheme="minorHAnsi"/>
                <w:sz w:val="18"/>
                <w:szCs w:val="18"/>
              </w:rPr>
              <w:t>gjuhë</w:t>
            </w:r>
            <w:proofErr w:type="spellEnd"/>
          </w:p>
          <w:p w14:paraId="43D1DF6C" w14:textId="22A3208A" w:rsidR="0044063E" w:rsidRPr="000B0E48" w:rsidRDefault="0044063E" w:rsidP="005E698A">
            <w:pPr>
              <w:rPr>
                <w:rFonts w:ascii="Roboto" w:eastAsia="Helvetica Neue" w:hAnsi="Roboto" w:cstheme="minorHAnsi"/>
                <w:color w:val="000000"/>
                <w:sz w:val="18"/>
                <w:szCs w:val="18"/>
              </w:rPr>
            </w:pP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  <w:tr w:rsidR="00A10BB1" w:rsidRPr="00C4230F" w14:paraId="57F443F0" w14:textId="77777777" w:rsidTr="00B03764">
        <w:tc>
          <w:tcPr>
            <w:tcW w:w="5040" w:type="dxa"/>
          </w:tcPr>
          <w:p w14:paraId="16EDA16E" w14:textId="6CC30A13" w:rsidR="00BE59EF" w:rsidRPr="000B0E48" w:rsidRDefault="00A10BB1" w:rsidP="00BE59EF">
            <w:pPr>
              <w:rPr>
                <w:rFonts w:ascii="Roboto" w:eastAsia="Helvetica Neue" w:hAnsi="Roboto" w:cstheme="minorHAns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1639035" wp14:editId="449E5808">
                  <wp:extent cx="2984500" cy="1678864"/>
                  <wp:effectExtent l="0" t="0" r="635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8444" cy="1686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7D4F5AB" w14:textId="090FECB9" w:rsidR="00BE59EF" w:rsidRDefault="001C4322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Bisedoni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me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fëmijët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uaj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rreth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COVID19 </w:t>
            </w:r>
          </w:p>
          <w:p w14:paraId="42F9320D" w14:textId="77777777" w:rsidR="001C4322" w:rsidRPr="000B0E48" w:rsidRDefault="001C4322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188CEB90" w14:textId="22F754E4" w:rsidR="008843C7" w:rsidRPr="00C4230F" w:rsidRDefault="001C4322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it-IT"/>
              </w:rPr>
            </w:pPr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Ata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tashmë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 do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të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kenë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dëgjuar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diçka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.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Heshtja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dhe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ekretet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nuk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i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mbrojnë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fëmijët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tanë</w:t>
            </w:r>
            <w:proofErr w:type="spellEnd"/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 xml:space="preserve">. </w:t>
            </w:r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  <w:t xml:space="preserve">Ndershmëria dhe </w:t>
            </w:r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pt-BR"/>
              </w:rPr>
              <w:t xml:space="preserve">bisedat e lira po. Mendoni sa do t'ju kuptojnë. </w:t>
            </w:r>
            <w:r w:rsidR="00F973E8"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pt-BR"/>
              </w:rPr>
              <w:t>Ju i njihni</w:t>
            </w:r>
            <w:r w:rsidRPr="00C4230F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it-IT"/>
              </w:rPr>
              <w:t xml:space="preserve"> at</w:t>
            </w:r>
            <w:r w:rsidR="00F973E8" w:rsidRPr="00C4230F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it-IT"/>
              </w:rPr>
              <w:t>a</w:t>
            </w:r>
            <w:r w:rsidRPr="00C4230F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it-IT"/>
              </w:rPr>
              <w:t xml:space="preserve"> më së miri. </w:t>
            </w:r>
          </w:p>
          <w:p w14:paraId="5B1EA3CB" w14:textId="77777777" w:rsidR="00C4230F" w:rsidRDefault="00C4230F" w:rsidP="008843C7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</w:rPr>
            </w:pPr>
          </w:p>
          <w:p w14:paraId="2FD4BBFA" w14:textId="11557B32" w:rsidR="008843C7" w:rsidRPr="00C4230F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</w:pPr>
            <w:r w:rsidRPr="00C4230F">
              <w:rPr>
                <w:rFonts w:ascii="Roboto" w:eastAsia="Times New Roman" w:hAnsi="Roboto" w:cs="Segoe UI"/>
                <w:color w:val="1B95E0"/>
                <w:sz w:val="18"/>
                <w:szCs w:val="18"/>
              </w:rPr>
              <w:t>#COVID19Parenting</w:t>
            </w:r>
            <w:r w:rsidRP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Lexoni</w:t>
            </w:r>
            <w:proofErr w:type="spellEnd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k</w:t>
            </w:r>
            <w:r w:rsidR="00C4230F"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ë</w:t>
            </w:r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hillat</w:t>
            </w:r>
            <w:proofErr w:type="spellEnd"/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P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r w:rsidRPr="00C4230F">
              <w:rPr>
                <w:rFonts w:ascii="Roboto" w:eastAsia="Times New Roman" w:hAnsi="Roboto" w:cs="Segoe UI"/>
                <w:color w:val="1B95E0"/>
                <w:sz w:val="18"/>
                <w:szCs w:val="18"/>
              </w:rPr>
              <w:t>www.covid19parenting.com</w:t>
            </w:r>
          </w:p>
          <w:p w14:paraId="3556A492" w14:textId="653D9533" w:rsidR="000B0E48" w:rsidRPr="00C4230F" w:rsidRDefault="000B0E48" w:rsidP="008843C7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A10BB1" w:rsidRPr="000B0E48" w14:paraId="51FF6B82" w14:textId="77777777" w:rsidTr="00B03764">
        <w:tc>
          <w:tcPr>
            <w:tcW w:w="5040" w:type="dxa"/>
          </w:tcPr>
          <w:p w14:paraId="561DC96B" w14:textId="2C8F27BA" w:rsidR="00BE59EF" w:rsidRPr="000B0E48" w:rsidRDefault="00A10BB1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1BF0C1E" wp14:editId="0DCEEF70">
                  <wp:extent cx="3035300" cy="1707440"/>
                  <wp:effectExtent l="0" t="0" r="0" b="762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4620" cy="1712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E6CE539" w14:textId="7AA6D36F" w:rsidR="00BE59EF" w:rsidRDefault="001C4322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aloni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ohë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vetëm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për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vetëm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me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fëmijët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uaj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</w:p>
          <w:p w14:paraId="6D0A3239" w14:textId="77777777" w:rsidR="001C4322" w:rsidRPr="000B0E48" w:rsidRDefault="001C4322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48BD6973" w14:textId="286C7F54" w:rsidR="008843C7" w:rsidRPr="000A4716" w:rsidRDefault="001C4322" w:rsidP="001C4322">
            <w:pPr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byllja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e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hkollave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është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gjithashtu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jë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undësi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për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ë</w:t>
            </w:r>
            <w:proofErr w:type="spellEnd"/>
            <w:r w:rsidRPr="001C4322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krijuar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marrëdhënie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më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të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mira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me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fëmijët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dhe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adoleshentët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tanë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. Koha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vetëm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për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vetëm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është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="00F973E8"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pa</w:t>
            </w:r>
            <w:proofErr w:type="spellEnd"/>
            <w:r w:rsidR="00F973E8"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="00F973E8"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pages</w:t>
            </w:r>
            <w:r w:rsidR="00F973E8"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>ë</w:t>
            </w:r>
            <w:proofErr w:type="spellEnd"/>
            <w:r w:rsidR="00F973E8"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dhe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argëtuese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: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vizatoni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kërceni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pa </w:t>
            </w:r>
            <w:proofErr w:type="spellStart"/>
            <w:r w:rsidR="00F973E8"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televizion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apo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telefon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Ajo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i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bën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fëmijët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të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ndihen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të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mbrojtur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dhe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të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>rëndësishëm</w:t>
            </w:r>
            <w:proofErr w:type="spellEnd"/>
            <w:r w:rsidRPr="000A4716">
              <w:rPr>
                <w:rFonts w:ascii="Roboto" w:eastAsia="Times New Roman" w:hAnsi="Roboto" w:cs="Times New Roman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</w:p>
          <w:p w14:paraId="708CC68A" w14:textId="77777777" w:rsidR="001C4322" w:rsidRDefault="001C4322" w:rsidP="001C4322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474FE9DB" w14:textId="5AA53A03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Lexoni</w:t>
            </w:r>
            <w:proofErr w:type="spellEnd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k</w:t>
            </w:r>
            <w:r w:rsidR="00C4230F"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ë</w:t>
            </w:r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hillat</w:t>
            </w:r>
            <w:proofErr w:type="spellEnd"/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="00C4230F" w:rsidRP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4C7C83E4" w14:textId="08A5FC5F" w:rsidR="00BE59EF" w:rsidRPr="000B0E48" w:rsidRDefault="00BE59EF" w:rsidP="00BE59EF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DF0F717" w14:textId="5885970A" w:rsidR="00BE59EF" w:rsidRPr="000B0E48" w:rsidRDefault="001F3A90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FC4F532" w14:textId="77777777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A10BB1" w:rsidRPr="000B0E48" w14:paraId="57279F06" w14:textId="77777777" w:rsidTr="00B03764">
        <w:tc>
          <w:tcPr>
            <w:tcW w:w="5040" w:type="dxa"/>
          </w:tcPr>
          <w:p w14:paraId="48A15714" w14:textId="232AB6FA" w:rsidR="00BE59EF" w:rsidRPr="000B0E48" w:rsidRDefault="00A10BB1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B0E813B" wp14:editId="4AADDC54">
                  <wp:extent cx="2959100" cy="1665888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6210" cy="1675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0E3E546" w14:textId="3595B55B" w:rsidR="00560FBE" w:rsidRDefault="001C4322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Ruaj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ozitivitetin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B5B2E16" w14:textId="77777777" w:rsidR="001C4322" w:rsidRPr="00560FBE" w:rsidRDefault="001C4322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02DB0FA0" w14:textId="0503FFF0" w:rsidR="008843C7" w:rsidRDefault="001C4322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Ësht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e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vështir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jemi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ozitiv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r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fëmijët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ose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doleshentët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ëhen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vështir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hpesh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ërfundojm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duke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hën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“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os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e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ëj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t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!” Por,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fëmijët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an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hum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gjasa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ëjn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t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q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u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ërkojm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ëse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u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japim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udhëzime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ozitive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dhe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avdërojm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ër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gjërat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q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bëjnë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iç</w:t>
            </w:r>
            <w:proofErr w:type="spellEnd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C4322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duhet</w:t>
            </w:r>
            <w:proofErr w:type="spellEnd"/>
            <w:r w:rsid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.</w:t>
            </w:r>
          </w:p>
          <w:p w14:paraId="468CF31C" w14:textId="77777777" w:rsidR="001C4322" w:rsidRDefault="001C4322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32F26EC4" w14:textId="55F380F8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Lexoni</w:t>
            </w:r>
            <w:proofErr w:type="spellEnd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k</w:t>
            </w:r>
            <w:r w:rsidR="00C4230F"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ë</w:t>
            </w:r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hillat</w:t>
            </w:r>
            <w:proofErr w:type="spellEnd"/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="00C4230F" w:rsidRP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C880672" w14:textId="71460E83" w:rsidR="007D4873" w:rsidRPr="000B0E48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638F39B7" w14:textId="77777777" w:rsidR="001F3A90" w:rsidRPr="000B0E48" w:rsidRDefault="001F3A90" w:rsidP="001F3A90">
            <w:pPr>
              <w:shd w:val="clear" w:color="auto" w:fill="FFFFFF"/>
              <w:rPr>
                <w:rStyle w:val="Hyperlink"/>
                <w:rFonts w:ascii="Roboto" w:eastAsia="Times New Roman" w:hAnsi="Roboto" w:cs="Segoe UI"/>
                <w:color w:val="14171A"/>
                <w:sz w:val="18"/>
                <w:szCs w:val="18"/>
                <w:u w:val="none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27A7BD7D" w14:textId="77777777" w:rsidR="007D4873" w:rsidRPr="00560FBE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0967587" w14:textId="55CE2CDF" w:rsidR="00560FBE" w:rsidRPr="000B0E48" w:rsidRDefault="00560FBE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A10BB1" w:rsidRPr="000B0E48" w14:paraId="18F65BA5" w14:textId="77777777" w:rsidTr="00B03764">
        <w:tc>
          <w:tcPr>
            <w:tcW w:w="5040" w:type="dxa"/>
          </w:tcPr>
          <w:p w14:paraId="260C8113" w14:textId="4A809FAF" w:rsidR="00560FBE" w:rsidRPr="000B0E48" w:rsidRDefault="00A10BB1" w:rsidP="00B456C8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2E9C863" wp14:editId="01E41182">
                  <wp:extent cx="2971800" cy="1671719"/>
                  <wp:effectExtent l="0" t="0" r="0" b="508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5987" cy="167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AB07244" w14:textId="19990DB1" w:rsidR="00E009B6" w:rsidRDefault="00971C59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Fëmijët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ë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htëpi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po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ju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ervozojnë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</w:t>
            </w:r>
          </w:p>
          <w:p w14:paraId="1FAEEEBC" w14:textId="77777777" w:rsidR="00971C59" w:rsidRPr="00E009B6" w:rsidRDefault="00971C59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FD6020A" w14:textId="60E14FED" w:rsidR="00E009B6" w:rsidRPr="000A4716" w:rsidRDefault="00971C59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it-IT"/>
              </w:rPr>
            </w:pP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ë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vjen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ër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ë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ulëritur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ë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gjithë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fëmijët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und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ë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sillen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keq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-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është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normale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Tërhiqini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vemëndjen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rreth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sjelljes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së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keqe</w:t>
            </w:r>
            <w:proofErr w:type="spellEnd"/>
            <w:r w:rsidR="006C0DD6"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6C0DD6"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pasi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mund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t'ju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ndihmojë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. </w:t>
            </w:r>
            <w:r w:rsidRPr="000A4716">
              <w:rPr>
                <w:rFonts w:ascii="Roboto" w:eastAsia="Times New Roman" w:hAnsi="Roboto" w:cs="Segoe UI"/>
                <w:sz w:val="18"/>
                <w:szCs w:val="18"/>
                <w:lang w:val="it-IT"/>
              </w:rPr>
              <w:t xml:space="preserve">Mundoni ti ridrejtoni rreth sjelljes së mire. Parandalo, mbro dhe lavdëro! </w:t>
            </w:r>
          </w:p>
          <w:p w14:paraId="7799B733" w14:textId="77777777" w:rsidR="00971C59" w:rsidRPr="000A4716" w:rsidRDefault="00971C59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it-IT"/>
              </w:rPr>
            </w:pPr>
          </w:p>
          <w:p w14:paraId="480F4FAB" w14:textId="2A9CD813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Lexoni</w:t>
            </w:r>
            <w:proofErr w:type="spellEnd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k</w:t>
            </w:r>
            <w:r w:rsidR="00C4230F"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ë</w:t>
            </w:r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hillat</w:t>
            </w:r>
            <w:proofErr w:type="spellEnd"/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="00C4230F" w:rsidRP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64CB23EE" w14:textId="4D6301A3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1A2C4F4C" w14:textId="08032989" w:rsid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8C06BDA" w14:textId="75794828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A10BB1" w:rsidRPr="000B0E48" w14:paraId="7B5A09B5" w14:textId="77777777" w:rsidTr="00B03764">
        <w:tc>
          <w:tcPr>
            <w:tcW w:w="5040" w:type="dxa"/>
          </w:tcPr>
          <w:p w14:paraId="033093FA" w14:textId="76BEB4E5" w:rsidR="00BE59EF" w:rsidRPr="000B0E48" w:rsidRDefault="00A10BB1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E55AD04" wp14:editId="719030F8">
                  <wp:extent cx="2997200" cy="1686008"/>
                  <wp:effectExtent l="0" t="0" r="0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6809" cy="1691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93A024C" w14:textId="43452599" w:rsidR="00E009B6" w:rsidRPr="00F973E8" w:rsidRDefault="00971C59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it-IT"/>
              </w:rPr>
            </w:pPr>
            <w:r w:rsidRPr="00F973E8">
              <w:rPr>
                <w:rFonts w:ascii="Roboto" w:eastAsia="Times New Roman" w:hAnsi="Roboto" w:cs="Segoe UI"/>
                <w:color w:val="14171A"/>
                <w:sz w:val="18"/>
                <w:szCs w:val="18"/>
                <w:lang w:val="it-IT"/>
              </w:rPr>
              <w:t xml:space="preserve">Qëndroni të qetë dhe menaxhoni stresin </w:t>
            </w:r>
          </w:p>
          <w:p w14:paraId="4EC0423C" w14:textId="77777777" w:rsidR="00971C59" w:rsidRPr="00F973E8" w:rsidRDefault="00971C59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it-IT"/>
              </w:rPr>
            </w:pPr>
          </w:p>
          <w:p w14:paraId="3A9C5341" w14:textId="77777777" w:rsidR="00E87461" w:rsidRDefault="00971C59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6C0DD6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Shtëpi e mbingarkuar? Ndiheni të stresuar? </w:t>
            </w:r>
          </w:p>
          <w:p w14:paraId="53A1AA00" w14:textId="55FECBB3" w:rsidR="008843C7" w:rsidRPr="006C0DD6" w:rsidRDefault="00971C59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6C0DD6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>#</w:t>
            </w:r>
            <w:r w:rsidRPr="000A4716">
              <w:rPr>
                <w:rFonts w:ascii="Roboto" w:eastAsia="Times New Roman" w:hAnsi="Roboto" w:cs="Segoe UI"/>
                <w:sz w:val="18"/>
                <w:szCs w:val="18"/>
                <w:lang w:val="pt-BR"/>
              </w:rPr>
              <w:t xml:space="preserve">COVID19 është një kohë stresuese. Ndani ndjenjat tuaja. Bëni pushim. Kujdesuni për veten tuaj që të mund të kujdeseni për fëmijët tuaj.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Ti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mund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t</w:t>
            </w:r>
            <w:r w:rsidR="00E87461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’</w:t>
            </w:r>
            <w:r w:rsidR="006C0DD6"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i</w:t>
            </w:r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a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r w:rsidR="006C0DD6"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dal</w:t>
            </w:r>
            <w:proofErr w:type="spellStart"/>
            <w:r w:rsidR="006C0DD6" w:rsidRPr="000A4716">
              <w:rPr>
                <w:rFonts w:ascii="Roboto" w:eastAsia="Helvetica Neue" w:hAnsi="Roboto"/>
                <w:sz w:val="18"/>
                <w:szCs w:val="18"/>
              </w:rPr>
              <w:t>ësh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! </w:t>
            </w:r>
          </w:p>
          <w:p w14:paraId="331487C4" w14:textId="77777777" w:rsidR="00971C59" w:rsidRDefault="00971C59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C03A9B3" w14:textId="2BCCD95F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Lexoni</w:t>
            </w:r>
            <w:proofErr w:type="spellEnd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k</w:t>
            </w:r>
            <w:r w:rsidR="00C4230F"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ë</w:t>
            </w:r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hillat</w:t>
            </w:r>
            <w:proofErr w:type="spellEnd"/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="00C4230F" w:rsidRP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79988CF6" w14:textId="77777777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79A99F87" w14:textId="339220DA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</w:tc>
      </w:tr>
      <w:tr w:rsidR="00A10BB1" w:rsidRPr="000B0E48" w14:paraId="7DE81D6E" w14:textId="77777777" w:rsidTr="00B03764">
        <w:tc>
          <w:tcPr>
            <w:tcW w:w="5040" w:type="dxa"/>
          </w:tcPr>
          <w:p w14:paraId="356C0321" w14:textId="2B1F3A14" w:rsidR="00BE59EF" w:rsidRPr="000B0E48" w:rsidRDefault="00A10BB1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8C624E" wp14:editId="1B1FE0C3">
                  <wp:extent cx="3048000" cy="1713909"/>
                  <wp:effectExtent l="0" t="0" r="0" b="63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0362" cy="17264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E5A0B9" w14:textId="2280CAE1" w:rsidR="007D4873" w:rsidRDefault="00971C59" w:rsidP="007D4873">
            <w:pPr>
              <w:shd w:val="clear" w:color="auto" w:fill="FFFFFF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Krijoni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rutin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re! </w:t>
            </w:r>
          </w:p>
          <w:p w14:paraId="41F3DE4C" w14:textId="77777777" w:rsidR="00971C59" w:rsidRPr="007D4873" w:rsidRDefault="00971C59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B202686" w14:textId="3FE18104" w:rsidR="007D4873" w:rsidRPr="000A4716" w:rsidRDefault="00971C59" w:rsidP="007D4873">
            <w:pPr>
              <w:shd w:val="clear" w:color="auto" w:fill="FFFFFF"/>
              <w:rPr>
                <w:rFonts w:ascii="Roboto" w:eastAsia="Times New Roman" w:hAnsi="Roboto" w:cs="Segoe UI"/>
                <w:sz w:val="18"/>
                <w:szCs w:val="18"/>
                <w:lang w:val="en-US"/>
              </w:rPr>
            </w:pP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jë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ditë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e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trukturuar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dihmon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fëmijët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ë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djehen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ë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igurt</w:t>
            </w:r>
            <w:proofErr w:type="spellEnd"/>
            <w:r w:rsidRPr="00971C5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dhe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e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bën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më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të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lehtë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menaxhimin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e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tyre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. </w:t>
            </w:r>
          </w:p>
          <w:p w14:paraId="491F56BC" w14:textId="3442733A" w:rsidR="002C7F2A" w:rsidRPr="000A4716" w:rsidRDefault="002C7F2A" w:rsidP="007D4873">
            <w:pPr>
              <w:shd w:val="clear" w:color="auto" w:fill="FFFFFF"/>
              <w:rPr>
                <w:rFonts w:ascii="Roboto" w:eastAsia="Times New Roman" w:hAnsi="Roboto" w:cs="Segoe UI"/>
                <w:sz w:val="18"/>
                <w:szCs w:val="18"/>
                <w:lang w:val="pt-BR"/>
              </w:rPr>
            </w:pP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Mundohuni</w:t>
            </w:r>
            <w:proofErr w:type="spellEnd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Times New Roman" w:hAnsi="Roboto" w:cs="Segoe UI"/>
                <w:sz w:val="18"/>
                <w:szCs w:val="18"/>
                <w:lang w:val="en-US"/>
              </w:rPr>
              <w:t>t</w:t>
            </w:r>
            <w:r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>ë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>bëni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>një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 xml:space="preserve"> program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>për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>detyrat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 xml:space="preserve"> e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  <w:lang w:val="en-US"/>
              </w:rPr>
              <w:t>sht</w:t>
            </w:r>
            <w:r w:rsidRPr="000A4716">
              <w:rPr>
                <w:rFonts w:ascii="Roboto" w:eastAsia="Helvetica Neue" w:hAnsi="Roboto"/>
                <w:sz w:val="18"/>
                <w:szCs w:val="18"/>
              </w:rPr>
              <w:t>ëpisë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</w:rPr>
              <w:t xml:space="preserve">,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</w:rPr>
              <w:t>për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</w:rPr>
              <w:t>lojrat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</w:rPr>
              <w:t xml:space="preserve">,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</w:rPr>
              <w:t>kohën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</w:rPr>
              <w:t xml:space="preserve"> e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</w:rPr>
              <w:t>lirë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</w:rPr>
              <w:t>dhe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</w:rPr>
              <w:t>larjen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</w:rPr>
              <w:t xml:space="preserve"> e </w:t>
            </w:r>
            <w:proofErr w:type="spellStart"/>
            <w:r w:rsidRPr="000A4716">
              <w:rPr>
                <w:rFonts w:ascii="Roboto" w:eastAsia="Helvetica Neue" w:hAnsi="Roboto"/>
                <w:sz w:val="18"/>
                <w:szCs w:val="18"/>
              </w:rPr>
              <w:t>duarve</w:t>
            </w:r>
            <w:proofErr w:type="spellEnd"/>
            <w:r w:rsidRPr="000A4716">
              <w:rPr>
                <w:rFonts w:ascii="Roboto" w:eastAsia="Helvetica Neue" w:hAnsi="Roboto"/>
                <w:sz w:val="18"/>
                <w:szCs w:val="18"/>
              </w:rPr>
              <w:t xml:space="preserve">. </w:t>
            </w:r>
            <w:r w:rsidRPr="000A4716">
              <w:rPr>
                <w:rFonts w:ascii="Roboto" w:eastAsia="Helvetica Neue" w:hAnsi="Roboto"/>
                <w:sz w:val="18"/>
                <w:szCs w:val="18"/>
                <w:lang w:val="pt-BR"/>
              </w:rPr>
              <w:t xml:space="preserve">Merrni fatin e ditëve tuaja në dorë. </w:t>
            </w:r>
          </w:p>
          <w:p w14:paraId="205FF678" w14:textId="369982B7" w:rsidR="007D4873" w:rsidRPr="00F750E2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1C7F2AAB" w14:textId="7D77CD70" w:rsidR="007D4873" w:rsidRPr="00F750E2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F750E2">
              <w:rPr>
                <w:rFonts w:ascii="Roboto" w:eastAsia="Times New Roman" w:hAnsi="Roboto" w:cs="Segoe UI"/>
                <w:color w:val="1B95E0"/>
                <w:sz w:val="18"/>
                <w:szCs w:val="18"/>
                <w:lang w:val="pt-BR"/>
              </w:rPr>
              <w:t>#COVID19Parenting</w:t>
            </w:r>
            <w:r w:rsidRPr="00F750E2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Lexoni</w:t>
            </w:r>
            <w:proofErr w:type="spellEnd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k</w:t>
            </w:r>
            <w:r w:rsidR="00C4230F"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ë</w:t>
            </w:r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hillat</w:t>
            </w:r>
            <w:proofErr w:type="spellEnd"/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="00C4230F" w:rsidRP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r w:rsidRPr="00F750E2">
              <w:rPr>
                <w:rFonts w:ascii="Roboto" w:eastAsia="Times New Roman" w:hAnsi="Roboto" w:cs="Segoe UI"/>
                <w:color w:val="1B95E0"/>
                <w:sz w:val="18"/>
                <w:szCs w:val="18"/>
                <w:lang w:val="pt-BR"/>
              </w:rPr>
              <w:t>www.covid19parenting.com</w:t>
            </w:r>
          </w:p>
          <w:p w14:paraId="5594AA20" w14:textId="3A386C04" w:rsidR="007D4873" w:rsidRPr="00F750E2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0BC0C8E8" w14:textId="766DEA5E" w:rsidR="00E009B6" w:rsidRPr="000B0E48" w:rsidRDefault="007D4873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</w:p>
        </w:tc>
      </w:tr>
      <w:tr w:rsidR="00A10BB1" w:rsidRPr="000B0E48" w14:paraId="4BC737A5" w14:textId="77777777" w:rsidTr="00B03764">
        <w:tc>
          <w:tcPr>
            <w:tcW w:w="5040" w:type="dxa"/>
          </w:tcPr>
          <w:p w14:paraId="2C7D161A" w14:textId="30C19439" w:rsidR="00F27318" w:rsidRPr="000B0E48" w:rsidRDefault="00A10BB1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1E60B45" wp14:editId="1A8ED691">
                  <wp:extent cx="2978150" cy="1675292"/>
                  <wp:effectExtent l="0" t="0" r="0" b="127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4221" cy="16787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BE4C340" w14:textId="2D46A4CA" w:rsidR="00F27318" w:rsidRDefault="00971C59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Mbajini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fëmijët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mbrojtur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online! </w:t>
            </w:r>
          </w:p>
          <w:p w14:paraId="0A2C9C72" w14:textId="77777777" w:rsidR="00971C59" w:rsidRPr="00F57DC5" w:rsidRDefault="00971C59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8A3B051" w14:textId="72FF1F4C" w:rsidR="00F27318" w:rsidRPr="000A4716" w:rsidRDefault="00971C59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Fëmijët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jan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duke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kaluar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shum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koh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online.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Kjo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i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ndihmon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ata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jen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lidhur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2C7F2A"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me </w:t>
            </w:r>
            <w:proofErr w:type="spellStart"/>
            <w:r w:rsidR="002C7F2A" w:rsidRPr="000A4716">
              <w:rPr>
                <w:rFonts w:ascii="Roboto" w:eastAsia="Helvetica Neue" w:hAnsi="Roboto" w:cstheme="minorHAnsi"/>
                <w:sz w:val="18"/>
                <w:szCs w:val="18"/>
              </w:rPr>
              <w:t>bot</w:t>
            </w:r>
            <w:r w:rsidR="002C7F2A" w:rsidRPr="000A4716">
              <w:rPr>
                <w:rFonts w:ascii="Roboto" w:eastAsia="Helvetica Neue" w:hAnsi="Roboto"/>
                <w:sz w:val="18"/>
                <w:szCs w:val="18"/>
              </w:rPr>
              <w:t>ën</w:t>
            </w:r>
            <w:proofErr w:type="spellEnd"/>
            <w:r w:rsidR="002C7F2A" w:rsidRPr="000A4716">
              <w:rPr>
                <w:rFonts w:eastAsia="Helvetica Neue"/>
                <w:sz w:val="20"/>
                <w:szCs w:val="20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dhe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përballojn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COVID 19</w:t>
            </w:r>
            <w:r w:rsidR="002C7F2A" w:rsidRPr="000A4716">
              <w:rPr>
                <w:rFonts w:ascii="Roboto" w:eastAsia="Helvetica Neue" w:hAnsi="Roboto" w:cstheme="minorHAnsi"/>
                <w:sz w:val="18"/>
                <w:szCs w:val="18"/>
              </w:rPr>
              <w:t>, p</w:t>
            </w:r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or </w:t>
            </w:r>
            <w:proofErr w:type="spellStart"/>
            <w:r w:rsidR="002C7F2A" w:rsidRPr="000A4716">
              <w:rPr>
                <w:rFonts w:ascii="Roboto" w:eastAsia="Helvetica Neue" w:hAnsi="Roboto" w:cstheme="minorHAnsi"/>
                <w:sz w:val="18"/>
                <w:szCs w:val="18"/>
              </w:rPr>
              <w:t>kjo</w:t>
            </w:r>
            <w:proofErr w:type="spellEnd"/>
            <w:r w:rsidR="002C7F2A"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sjell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edhe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rreziqe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Cilat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jan</w:t>
            </w:r>
            <w:r w:rsidR="002C7F2A" w:rsidRPr="000A4716">
              <w:rPr>
                <w:rFonts w:eastAsia="Helvetica Neue"/>
                <w:sz w:val="20"/>
                <w:szCs w:val="20"/>
              </w:rPr>
              <w:t>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këto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rreziqe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?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Cilat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zgjjidhje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teknologjike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mund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përdorni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për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mbrojtur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fëmijët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e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tuaj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kur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>janë</w:t>
            </w:r>
            <w:proofErr w:type="spellEnd"/>
            <w:r w:rsidRPr="000A4716">
              <w:rPr>
                <w:rFonts w:ascii="Roboto" w:eastAsia="Helvetica Neue" w:hAnsi="Roboto" w:cstheme="minorHAnsi"/>
                <w:sz w:val="18"/>
                <w:szCs w:val="18"/>
              </w:rPr>
              <w:t xml:space="preserve"> online? </w:t>
            </w:r>
          </w:p>
          <w:p w14:paraId="28C1609B" w14:textId="77777777" w:rsidR="00971C59" w:rsidRPr="00F57DC5" w:rsidRDefault="00971C59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AAFBBAA" w14:textId="46FD31E3" w:rsidR="00F27318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Check </w:t>
            </w:r>
            <w:r w:rsidRPr="00135969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 xml:space="preserve">#COVID19Parenting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Lexoni</w:t>
            </w:r>
            <w:proofErr w:type="spellEnd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k</w:t>
            </w:r>
            <w:r w:rsidR="00C4230F"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ë</w:t>
            </w:r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hillat</w:t>
            </w:r>
            <w:proofErr w:type="spellEnd"/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="00C4230F" w:rsidRP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hyperlink r:id="rId19" w:history="1">
              <w:r w:rsidRPr="00696EF1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</w:p>
          <w:p w14:paraId="12BF30FE" w14:textId="77777777" w:rsidR="00F27318" w:rsidRPr="0018429D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</w:tc>
      </w:tr>
      <w:tr w:rsidR="00A10BB1" w:rsidRPr="000B0E48" w14:paraId="2802EA1F" w14:textId="77777777" w:rsidTr="00B03764">
        <w:tc>
          <w:tcPr>
            <w:tcW w:w="5040" w:type="dxa"/>
          </w:tcPr>
          <w:p w14:paraId="34AE97B3" w14:textId="67A76882" w:rsidR="00F27318" w:rsidRPr="000B0E48" w:rsidRDefault="00A10BB1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CA6F042" wp14:editId="0753FBD4">
                  <wp:extent cx="3003550" cy="1690912"/>
                  <wp:effectExtent l="0" t="0" r="6350" b="508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3568" cy="16965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3F88E5" w14:textId="2EC9FA07" w:rsidR="00F27318" w:rsidRDefault="00971C59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Prindërimi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n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shtëpi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dhe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n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komunitete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me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shum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anëtar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? </w:t>
            </w:r>
          </w:p>
          <w:p w14:paraId="1589A6B4" w14:textId="77777777" w:rsidR="00971C59" w:rsidRPr="004A02A3" w:rsidRDefault="00971C59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45FC8DBB" w14:textId="77777777" w:rsidR="00971C59" w:rsidRDefault="00971C59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Mund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je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edhe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m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e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vështir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ta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mbash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familjen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shëndetshme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dhe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sigurt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nga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# COVID19.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Për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ta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bër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m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leh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përpiquni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: </w:t>
            </w:r>
          </w:p>
          <w:p w14:paraId="700D74E3" w14:textId="10662096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Ndani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ngarkesën</w:t>
            </w:r>
            <w:proofErr w:type="spellEnd"/>
          </w:p>
          <w:p w14:paraId="4F4A1E07" w14:textId="0A78950C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Ushtrohuni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çdo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ditë</w:t>
            </w:r>
            <w:proofErr w:type="spellEnd"/>
          </w:p>
          <w:p w14:paraId="696ECC3B" w14:textId="41C44BEE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Bëni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një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pushim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shkurtër</w:t>
            </w:r>
            <w:proofErr w:type="spellEnd"/>
          </w:p>
          <w:p w14:paraId="5A9DDD88" w14:textId="3231F5AB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Kthejeni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larjen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e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duarve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dhe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ruajtjen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e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higjienës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në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argëtim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!</w:t>
            </w:r>
          </w:p>
          <w:p w14:paraId="75488C09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B31291B" w14:textId="2B2808B2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Lexoni</w:t>
            </w:r>
            <w:proofErr w:type="spellEnd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k</w:t>
            </w:r>
            <w:r w:rsidR="00C4230F"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ë</w:t>
            </w:r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hillat</w:t>
            </w:r>
            <w:proofErr w:type="spellEnd"/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="00C4230F" w:rsidRP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hyperlink r:id="rId21" w:history="1">
              <w:r w:rsidR="00986C8F" w:rsidRPr="00244820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  <w:r w:rsidR="00986C8F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</w:tc>
      </w:tr>
      <w:tr w:rsidR="00A10BB1" w:rsidRPr="000B0E48" w14:paraId="36729C1A" w14:textId="77777777" w:rsidTr="00B03764">
        <w:tc>
          <w:tcPr>
            <w:tcW w:w="5040" w:type="dxa"/>
          </w:tcPr>
          <w:p w14:paraId="12DC5DBD" w14:textId="2369E4B9" w:rsidR="00F27318" w:rsidRPr="000B0E48" w:rsidRDefault="00A10BB1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1F0BE90" wp14:editId="1AD8F3F9">
                  <wp:extent cx="3054350" cy="1718157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9210" cy="17208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2D8DFE4" w14:textId="0B257C3C" w:rsidR="00F27318" w:rsidRDefault="00971C59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Ndiheni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stresuar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për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ardhurat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për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shkak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COVID19? </w:t>
            </w:r>
          </w:p>
          <w:p w14:paraId="381BCD15" w14:textId="77777777" w:rsidR="00971C59" w:rsidRPr="00EA4B04" w:rsidRDefault="00971C59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E6D8314" w14:textId="77777777" w:rsidR="00971C59" w:rsidRDefault="00971C59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Ju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nuk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jeni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vetëm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Fëmijët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q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kërkojn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gjëra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mund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shkaktojn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debate, por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kjo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mund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t'ju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ndihmojë</w:t>
            </w:r>
            <w:proofErr w:type="spellEnd"/>
            <w:r w:rsidRPr="00971C59"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</w:p>
          <w:p w14:paraId="25FE14C3" w14:textId="27FD280D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Kërkoni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mbështetje</w:t>
            </w:r>
            <w:proofErr w:type="spellEnd"/>
          </w:p>
          <w:p w14:paraId="1F6F363D" w14:textId="76A9852C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Sa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ju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nevojitet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08807AE2" w14:textId="76579531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Nevojat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dhe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dëshirat</w:t>
            </w:r>
            <w:proofErr w:type="spellEnd"/>
          </w:p>
          <w:p w14:paraId="43F6F6D5" w14:textId="589B2A15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Hartoni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një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buxhet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familjar</w:t>
            </w:r>
            <w:proofErr w:type="spellEnd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 xml:space="preserve"> me </w:t>
            </w:r>
            <w:proofErr w:type="spellStart"/>
            <w:r w:rsidR="00971C59" w:rsidRPr="00971C59">
              <w:rPr>
                <w:rFonts w:ascii="Roboto" w:eastAsia="Helvetica Neue" w:hAnsi="Roboto" w:cstheme="minorHAnsi"/>
                <w:sz w:val="18"/>
                <w:szCs w:val="18"/>
              </w:rPr>
              <w:t>fëmijët</w:t>
            </w:r>
            <w:proofErr w:type="spellEnd"/>
          </w:p>
          <w:p w14:paraId="74683533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CCDCDFA" w14:textId="1ED68888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Lexoni</w:t>
            </w:r>
            <w:proofErr w:type="spellEnd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k</w:t>
            </w:r>
            <w:r w:rsidR="00C4230F"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ë</w:t>
            </w:r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hillat</w:t>
            </w:r>
            <w:proofErr w:type="spellEnd"/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hyperlink r:id="rId23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E63D1C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A10BB1" w:rsidRPr="000B0E48" w14:paraId="2F51679E" w14:textId="77777777" w:rsidTr="00B03764">
        <w:tc>
          <w:tcPr>
            <w:tcW w:w="5040" w:type="dxa"/>
          </w:tcPr>
          <w:p w14:paraId="65DB53C1" w14:textId="1BB092A4" w:rsidR="00F27318" w:rsidRPr="000B0E48" w:rsidRDefault="00A10BB1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FBDA955" wp14:editId="748F54F3">
                  <wp:extent cx="2997200" cy="1686008"/>
                  <wp:effectExtent l="0" t="0" r="0" b="952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8304" cy="1692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0369CC87" w14:textId="20416177" w:rsidR="00F27318" w:rsidRDefault="006E65E1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Harmonia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familjar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varet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nga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ty! </w:t>
            </w:r>
          </w:p>
          <w:p w14:paraId="0744CD5A" w14:textId="77777777" w:rsidR="006E65E1" w:rsidRPr="00EA4B04" w:rsidRDefault="006E65E1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CD7FC5C" w14:textId="56B01815" w:rsidR="00F27318" w:rsidRPr="00EA4B04" w:rsidRDefault="006E65E1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Sa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m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shum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ne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praktikojm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modelet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e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marrëdhëniev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paqësor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dh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ngrohta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fëmijët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an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do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ndjehen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m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sigurt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dh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dashur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Fjalori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pozitiv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dëgjimi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aktiv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dh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empatia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do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bëjn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magji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!</w:t>
            </w:r>
            <w:r w:rsidR="00F27318"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💫</w:t>
            </w:r>
            <w:r w:rsidR="00F27318"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54F91A6E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377D2F6" w14:textId="73EEEEA3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Lexoni</w:t>
            </w:r>
            <w:proofErr w:type="spellEnd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 w:rsid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k</w:t>
            </w:r>
            <w:r w:rsidR="00C4230F"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ë</w:t>
            </w:r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hillat</w:t>
            </w:r>
            <w:proofErr w:type="spellEnd"/>
            <w:r w:rsidR="00C4230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="00C4230F" w:rsidRP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hyperlink r:id="rId25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6E521E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A10BB1" w:rsidRPr="000B0E48" w14:paraId="0F5FE462" w14:textId="77777777" w:rsidTr="00B03764">
        <w:tc>
          <w:tcPr>
            <w:tcW w:w="5040" w:type="dxa"/>
          </w:tcPr>
          <w:p w14:paraId="6100D8AF" w14:textId="1636C751" w:rsidR="00F27318" w:rsidRPr="000B0E48" w:rsidRDefault="00A10BB1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126D1A" wp14:editId="7E632F55">
                  <wp:extent cx="3035300" cy="1707440"/>
                  <wp:effectExtent l="0" t="0" r="0" b="762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2922" cy="17117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B21BB0E" w14:textId="09D5AE8B" w:rsidR="00F27318" w:rsidRDefault="006E65E1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Miliona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fëmij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po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përballojn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mbylljen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e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shkollav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dh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izolimin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n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shtëpi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e tyre. </w:t>
            </w:r>
          </w:p>
          <w:p w14:paraId="6595B8CD" w14:textId="77777777" w:rsidR="006E65E1" w:rsidRPr="00DD5600" w:rsidRDefault="006E65E1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F111515" w14:textId="77777777" w:rsidR="00C4230F" w:rsidRDefault="006E65E1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A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keni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provuar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mësoni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përmes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lojës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?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Mund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je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edh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argëtues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dh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edukativ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për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gjitha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moshat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! Ka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kaq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shum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lloj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ndryshm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lojrash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shikoni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se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cilën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ju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pëlqen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F27318" w:rsidRPr="00DD5600">
              <w:rPr>
                <w:rFonts w:ascii="Segoe UI Emoji" w:eastAsia="Helvetica Neue" w:hAnsi="Segoe UI Emoji" w:cs="Segoe UI Emoji"/>
                <w:sz w:val="18"/>
                <w:szCs w:val="18"/>
              </w:rPr>
              <w:t>👉</w:t>
            </w:r>
            <w:r w:rsidR="00F27318" w:rsidRPr="00DD5600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</w:t>
            </w:r>
          </w:p>
          <w:p w14:paraId="1811C9A7" w14:textId="5E1451EC" w:rsidR="00F27318" w:rsidRDefault="00C4230F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Lexoni</w:t>
            </w:r>
            <w:proofErr w:type="spellEnd"/>
            <w:r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k</w:t>
            </w:r>
            <w:r w:rsidRPr="00A10BB1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ë</w:t>
            </w:r>
            <w: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shillat</w:t>
            </w:r>
            <w:proofErr w:type="spellEnd"/>
            <w: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Pr="00C4230F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 xml:space="preserve"> </w:t>
            </w:r>
            <w:hyperlink r:id="rId27" w:history="1">
              <w:r w:rsidR="00F27318"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7D71BCAB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A10BB1" w:rsidRPr="000B0E48" w14:paraId="79E89CCA" w14:textId="77777777" w:rsidTr="00B03764">
        <w:tc>
          <w:tcPr>
            <w:tcW w:w="5040" w:type="dxa"/>
          </w:tcPr>
          <w:p w14:paraId="6CC94B9B" w14:textId="69F14F60" w:rsidR="00F27318" w:rsidRPr="000B0E48" w:rsidRDefault="00A10BB1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A03B2CE" wp14:editId="6C8B0223">
                  <wp:extent cx="3022600" cy="1700296"/>
                  <wp:effectExtent l="0" t="0" r="635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4161" cy="170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0C3E59E" w14:textId="60B25314" w:rsidR="00F27318" w:rsidRDefault="006E65E1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Kur ne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zemërohemi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… </w:t>
            </w:r>
          </w:p>
          <w:p w14:paraId="342A07E6" w14:textId="77777777" w:rsidR="006E65E1" w:rsidRPr="00AF0AC9" w:rsidRDefault="006E65E1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64CC68E" w14:textId="1E75C562" w:rsidR="00F27318" w:rsidRPr="00F973E8" w:rsidRDefault="006E65E1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it-IT"/>
              </w:rPr>
            </w:pPr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Ne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i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duam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fëmijët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an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por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streset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e #COVID19,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ardhurat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dhe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karantina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mund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bëjn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të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>zemërohemi</w:t>
            </w:r>
            <w:proofErr w:type="spellEnd"/>
            <w:r w:rsidRPr="006E65E1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r w:rsidRPr="00F973E8">
              <w:rPr>
                <w:rFonts w:ascii="Roboto" w:eastAsia="Helvetica Neue" w:hAnsi="Roboto" w:cstheme="minorHAnsi"/>
                <w:sz w:val="18"/>
                <w:szCs w:val="18"/>
                <w:lang w:val="it-IT"/>
              </w:rPr>
              <w:t xml:space="preserve">Këtu janë disa këshilla se si ta parandaloni zemërimin </w:t>
            </w:r>
            <w:r w:rsidR="00F27318" w:rsidRPr="00F973E8">
              <w:rPr>
                <w:rFonts w:ascii="Segoe UI Emoji" w:eastAsia="Helvetica Neue" w:hAnsi="Segoe UI Emoji" w:cs="Segoe UI Emoji"/>
                <w:sz w:val="18"/>
                <w:szCs w:val="18"/>
                <w:lang w:val="it-IT"/>
              </w:rPr>
              <w:t>➡</w:t>
            </w:r>
            <w:r w:rsidR="00F27318" w:rsidRPr="00AF0AC9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F27318" w:rsidRPr="00F973E8">
              <w:rPr>
                <w:rFonts w:ascii="Roboto" w:eastAsia="Helvetica Neue" w:hAnsi="Roboto" w:cstheme="minorHAnsi"/>
                <w:sz w:val="18"/>
                <w:szCs w:val="18"/>
                <w:lang w:val="it-IT"/>
              </w:rPr>
              <w:t xml:space="preserve"> </w:t>
            </w:r>
            <w:hyperlink r:id="rId29" w:history="1">
              <w:r w:rsidR="00F27318" w:rsidRPr="00F973E8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  <w:lang w:val="it-IT"/>
                </w:rPr>
                <w:t>www.covid19parenting.com</w:t>
              </w:r>
            </w:hyperlink>
          </w:p>
          <w:p w14:paraId="4A69E098" w14:textId="77777777" w:rsidR="00F27318" w:rsidRPr="00F973E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it-IT"/>
              </w:rPr>
            </w:pPr>
          </w:p>
          <w:p w14:paraId="5ADA0B19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AF0AC9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</w:tbl>
    <w:p w14:paraId="6BD3E1FF" w14:textId="77777777" w:rsidR="00F27318" w:rsidRPr="000B0E48" w:rsidRDefault="00F27318" w:rsidP="00F27318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p w14:paraId="35BD4D7C" w14:textId="3A525A66" w:rsidR="00AD634A" w:rsidRPr="000B0E48" w:rsidRDefault="00AD634A" w:rsidP="003D30E3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sectPr w:rsidR="00AD634A" w:rsidRPr="000B0E48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97570"/>
    <w:multiLevelType w:val="hybridMultilevel"/>
    <w:tmpl w:val="D6C60994"/>
    <w:lvl w:ilvl="0" w:tplc="C408E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NKsFAAfAwbwtAAAA"/>
  </w:docVars>
  <w:rsids>
    <w:rsidRoot w:val="000322AC"/>
    <w:rsid w:val="000322AC"/>
    <w:rsid w:val="000A4716"/>
    <w:rsid w:val="000B0E48"/>
    <w:rsid w:val="00111916"/>
    <w:rsid w:val="001C4322"/>
    <w:rsid w:val="001F3A90"/>
    <w:rsid w:val="00203702"/>
    <w:rsid w:val="002755B7"/>
    <w:rsid w:val="002B7F18"/>
    <w:rsid w:val="002C7F2A"/>
    <w:rsid w:val="00345E07"/>
    <w:rsid w:val="003D30E3"/>
    <w:rsid w:val="00422047"/>
    <w:rsid w:val="00430A76"/>
    <w:rsid w:val="0044063E"/>
    <w:rsid w:val="004A21E9"/>
    <w:rsid w:val="004B7A49"/>
    <w:rsid w:val="00553EE8"/>
    <w:rsid w:val="00560FBE"/>
    <w:rsid w:val="0059533A"/>
    <w:rsid w:val="005A7D39"/>
    <w:rsid w:val="005E698A"/>
    <w:rsid w:val="005F7B67"/>
    <w:rsid w:val="00684E24"/>
    <w:rsid w:val="006C0DD6"/>
    <w:rsid w:val="006E40F9"/>
    <w:rsid w:val="006E65E1"/>
    <w:rsid w:val="007D4873"/>
    <w:rsid w:val="008843C7"/>
    <w:rsid w:val="008B7C26"/>
    <w:rsid w:val="008C6A77"/>
    <w:rsid w:val="00900EC6"/>
    <w:rsid w:val="00910573"/>
    <w:rsid w:val="00941282"/>
    <w:rsid w:val="00971C59"/>
    <w:rsid w:val="00986C8F"/>
    <w:rsid w:val="00A10BB1"/>
    <w:rsid w:val="00A12539"/>
    <w:rsid w:val="00A7024F"/>
    <w:rsid w:val="00A76E42"/>
    <w:rsid w:val="00AA1FEB"/>
    <w:rsid w:val="00AD634A"/>
    <w:rsid w:val="00AE1463"/>
    <w:rsid w:val="00B03764"/>
    <w:rsid w:val="00B430B1"/>
    <w:rsid w:val="00B456C8"/>
    <w:rsid w:val="00BA04A8"/>
    <w:rsid w:val="00BE59EF"/>
    <w:rsid w:val="00C22B4D"/>
    <w:rsid w:val="00C4230F"/>
    <w:rsid w:val="00C44BA9"/>
    <w:rsid w:val="00D13DEC"/>
    <w:rsid w:val="00D778C4"/>
    <w:rsid w:val="00DD5362"/>
    <w:rsid w:val="00E009B6"/>
    <w:rsid w:val="00E45734"/>
    <w:rsid w:val="00E87461"/>
    <w:rsid w:val="00EA6EFD"/>
    <w:rsid w:val="00F00565"/>
    <w:rsid w:val="00F27318"/>
    <w:rsid w:val="00F523CD"/>
    <w:rsid w:val="00F750E2"/>
    <w:rsid w:val="00F94B54"/>
    <w:rsid w:val="00F97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2B77C"/>
  <w15:docId w15:val="{B84C2723-54C7-4A57-9233-378B2F0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94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3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6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emergencies/diseases/novel-coronavirus-2019/advice-for-public/healthy-parenting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hyperlink" Target="http://www.covid19parenting.com" TargetMode="External"/><Relationship Id="rId7" Type="http://schemas.openxmlformats.org/officeDocument/2006/relationships/hyperlink" Target="https://www.unicef.org/coronavirus/covid-19-parenting-tips" TargetMode="Externa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hyperlink" Target="http://www.covid19parentin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9.jpeg"/><Relationship Id="rId29" Type="http://schemas.openxmlformats.org/officeDocument/2006/relationships/hyperlink" Target="http://www.covid19parenting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covid19parenting.com" TargetMode="External"/><Relationship Id="rId11" Type="http://schemas.openxmlformats.org/officeDocument/2006/relationships/hyperlink" Target="http://www.covid19parenting.com" TargetMode="External"/><Relationship Id="rId24" Type="http://schemas.openxmlformats.org/officeDocument/2006/relationships/image" Target="media/image11.jpe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yperlink" Target="http://www.covid19parenting.com" TargetMode="External"/><Relationship Id="rId28" Type="http://schemas.openxmlformats.org/officeDocument/2006/relationships/image" Target="media/image13.jpeg"/><Relationship Id="rId10" Type="http://schemas.openxmlformats.org/officeDocument/2006/relationships/image" Target="media/image1.jpeg"/><Relationship Id="rId19" Type="http://schemas.openxmlformats.org/officeDocument/2006/relationships/hyperlink" Target="http://www.covid19parenting.com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cceleratehub.org/plh-research-outputs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0.jpeg"/><Relationship Id="rId27" Type="http://schemas.openxmlformats.org/officeDocument/2006/relationships/hyperlink" Target="http://www.covid19parenting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1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Cassia S Carvalho</cp:lastModifiedBy>
  <cp:revision>2</cp:revision>
  <dcterms:created xsi:type="dcterms:W3CDTF">2020-05-06T20:44:00Z</dcterms:created>
  <dcterms:modified xsi:type="dcterms:W3CDTF">2020-05-06T20:44:00Z</dcterms:modified>
</cp:coreProperties>
</file>